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p>
    <w:bookmarkStart w:id="25" w:name="cover-letter"/>
    <w:p>
      <w:pPr>
        <w:pStyle w:val="Heading1"/>
      </w:pPr>
      <w:r>
        <w:t xml:space="preserve">COVER LETTER</w:t>
      </w:r>
    </w:p>
    <w:p>
      <w:pPr>
        <w:pStyle w:val="FirstParagraph"/>
      </w:pPr>
      <w:r>
        <w:rPr>
          <w:bCs/>
          <w:b/>
        </w:rPr>
        <w:t xml:space="preserve">Paramedic Cover Letter for United States New York City</w:t>
      </w:r>
    </w:p>
    <w:p>
      <w:pPr>
        <w:pStyle w:val="BodyText"/>
      </w:pPr>
      <w:r>
        <w:t xml:space="preserve">Dear Hiring Manager,</w:t>
      </w:r>
    </w:p>
    <w:p>
      <w:pPr>
        <w:pStyle w:val="BodyText"/>
      </w:pPr>
      <w:r>
        <w:t xml:space="preserve">I am writing to express my interest in the Paramedic position at [Hospital/Agency Name] in the United States New York City. As a dedicated and experienced paramedic with a passion for emergency care, I am eager to contribute my skills and commitment to serving the dynamic and fast-paced healthcare environment of New York City. With over [X years] of experience in pre-hospital care, I have developed a strong foundation in providing critical medical interventions, managing high-stress situations, and working collaboratively with emergency response teams. This opportunity aligns perfectly with my career goals and desire to make a meaningful impact in one of the most vibrant and demanding urban settings in the United States.</w:t>
      </w:r>
    </w:p>
    <w:bookmarkStart w:id="20" w:name="Xb66105b087dd9e00825c5f596fef13e583d5c7a"/>
    <w:p>
      <w:pPr>
        <w:pStyle w:val="Heading2"/>
      </w:pPr>
      <w:r>
        <w:t xml:space="preserve">Why Paramedic? A Commitment to Saving Lives</w:t>
      </w:r>
    </w:p>
    <w:p>
      <w:pPr>
        <w:pStyle w:val="FirstParagraph"/>
      </w:pPr>
      <w:r>
        <w:t xml:space="preserve">The role of a paramedic is not just a profession—it is a calling. In the United States, paramedics are vital members of the emergency medical services (EMS) system, often serving as the first point of contact for patients in life-threatening situations. New York City, with its dense population and unique challenges, requires paramedics who are adaptable, resilient, and deeply committed to public health. My journey into this field began during my time as a certified emergency medical technician (EMT), where I witnessed firsthand the critical difference that timely and skilled care can make in a patient’s outcome. This experience solidified my resolve to pursue advanced training and become a paramedic, enabling me to provide more comprehensive care in the field.</w:t>
      </w:r>
    </w:p>
    <w:p>
      <w:pPr>
        <w:pStyle w:val="BodyText"/>
      </w:pPr>
      <w:r>
        <w:t xml:space="preserve">Throughout my career, I have specialized in [mention specific areas, e.g., trauma care, cardiac emergencies, or pediatric emergencies]. In New York City’s urban environment, where incidents range from traffic accidents to mass casualty events, these skills are not just valuable—they are essential. I have worked in high-pressure scenarios such as [specific example: responding to a multi-vehicle collision or managing a cardiac arrest in a crowded subway station], where quick decision-making and technical proficiency were paramount. My ability to remain calm under pressure and communicate effectively with both patients and medical teams has consistently allowed me to deliver care that meets the highest standards of excellence.</w:t>
      </w:r>
    </w:p>
    <w:bookmarkEnd w:id="20"/>
    <w:bookmarkStart w:id="21" w:name="X4afb2c1eb264318d6e7e63728caddeb7fb856f3"/>
    <w:p>
      <w:pPr>
        <w:pStyle w:val="Heading2"/>
      </w:pPr>
      <w:r>
        <w:t xml:space="preserve">Experience in United States New York City</w:t>
      </w:r>
    </w:p>
    <w:p>
      <w:pPr>
        <w:pStyle w:val="FirstParagraph"/>
      </w:pPr>
      <w:r>
        <w:t xml:space="preserve">While I have worked in various regions across the United States, my recent experience in New York City has been particularly transformative. The city’s unique healthcare landscape demands paramedics who are not only technically skilled but also culturally aware and capable of navigating complex urban challenges. During my time here, I have collaborated with local fire departments, hospital emergency rooms, and public health initiatives to ensure seamless patient care from the moment of arrival to hospital admission. This experience has deepened my understanding of the specific needs of New York City’s diverse communities, including language barriers, socioeconomic disparities, and the importance of community outreach programs.</w:t>
      </w:r>
    </w:p>
    <w:p>
      <w:pPr>
        <w:pStyle w:val="BodyText"/>
      </w:pPr>
      <w:r>
        <w:t xml:space="preserve">One of my most rewarding experiences in New York City was participating in a citywide initiative to improve response times for cardiac arrests. By working alongside paramedics and first responders, we were able to implement protocols that increased survival rates by [specific percentage or achievement]. This project underscored the importance of teamwork, innovation, and a patient-centered approach—values that I bring to every assignment. I am also familiar with the New York City Fire Department’s (FDNY) EMS protocols and have completed training programs tailored to the city’s unique emergency response requirements.</w:t>
      </w:r>
    </w:p>
    <w:bookmarkEnd w:id="21"/>
    <w:bookmarkStart w:id="22" w:name="skills-and-qualifications"/>
    <w:p>
      <w:pPr>
        <w:pStyle w:val="Heading2"/>
      </w:pPr>
      <w:r>
        <w:t xml:space="preserve">Skills and Qualifications</w:t>
      </w:r>
    </w:p>
    <w:p>
      <w:pPr>
        <w:pStyle w:val="FirstParagraph"/>
      </w:pPr>
      <w:r>
        <w:t xml:space="preserve">As a paramedic, I possess a comprehensive skill set that includes advanced airway management, intravenous therapy, medication administration, and trauma care. I am certified in Basic Life Support (BLS), Advanced Cardiac Life Support (ACLS), and Pediatric Advanced Life Support (PALS). My training also includes specialized modules in hazardous materials response, disaster preparedness, and patient advocacy. These qualifications enable me to deliver high-quality care in any situation, whether it’s a minor injury or a critical emergency.</w:t>
      </w:r>
    </w:p>
    <w:p>
      <w:pPr>
        <w:pStyle w:val="BodyText"/>
      </w:pPr>
      <w:r>
        <w:t xml:space="preserve">In addition to my clinical expertise, I am committed to continuous learning and professional development. I regularly attend workshops and conferences focused on EMS advancements, such as the National Association of Emergency Medical Technicians (NAEMT) annual meeting. This dedication ensures that I stay current with the latest medical guidelines and technologies, which is especially important in a city like New York where innovation in healthcare is constant.</w:t>
      </w:r>
    </w:p>
    <w:bookmarkEnd w:id="22"/>
    <w:bookmarkStart w:id="23" w:name="why-united-states-new-york-city"/>
    <w:p>
      <w:pPr>
        <w:pStyle w:val="Heading2"/>
      </w:pPr>
      <w:r>
        <w:t xml:space="preserve">Why United States New York City?</w:t>
      </w:r>
    </w:p>
    <w:p>
      <w:pPr>
        <w:pStyle w:val="FirstParagraph"/>
      </w:pPr>
      <w:r>
        <w:t xml:space="preserve">New York City is a unique and challenging environment for paramedics, but it is also one of the most rewarding. The city’s fast-paced rhythm, cultural diversity, and ever-changing emergencies require professionals who are both adaptable and dedicated. As someone who has lived and worked in New York City for [X years], I deeply understand the importance of resilience, empathy, and community-focused care. The people of this city deserve paramedics who are not only highly skilled but also compassionate and culturally sensitive.</w:t>
      </w:r>
    </w:p>
    <w:p>
      <w:pPr>
        <w:pStyle w:val="BodyText"/>
      </w:pPr>
      <w:r>
        <w:t xml:space="preserve">I am particularly drawn to [Hospital/Agency Name] because of its reputation for excellence in emergency care and its commitment to improving public health outcomes. I admire the organization’s focus on [specific value or program, e.g., "community paramedicine" or "emergency response innovation"], and I am eager to contribute my experience to further these goals. My goal is to work alongside a team of like-minded professionals who share my passion for saving lives and making a difference in the lives of New Yorkers.</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make me an ideal candidate for the Paramedic position at [Hospital/Agency Name] in United States New York City. I am excited about the opportunity to contribute to a team that values excellence, innovation, and compassion. Thank you for considering my application. I would welcome the chance to discuss how my background and skill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dc:title>
  <dc:creator/>
  <cp:keywords/>
  <dcterms:created xsi:type="dcterms:W3CDTF">2025-12-10T13:57:42Z</dcterms:created>
  <dcterms:modified xsi:type="dcterms:W3CDTF">2025-12-10T13:57:42Z</dcterms:modified>
</cp:coreProperties>
</file>

<file path=docProps/custom.xml><?xml version="1.0" encoding="utf-8"?>
<Properties xmlns="http://schemas.openxmlformats.org/officeDocument/2006/custom-properties" xmlns:vt="http://schemas.openxmlformats.org/officeDocument/2006/docPropsVTypes"/>
</file>